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D745D" w14:textId="77777777" w:rsidR="00743756" w:rsidRDefault="00743756" w:rsidP="00743756">
      <w:pPr>
        <w:pStyle w:val="paragraph"/>
        <w:spacing w:before="0" w:beforeAutospacing="0" w:after="0" w:afterAutospacing="0"/>
        <w:jc w:val="both"/>
        <w:textAlignment w:val="baseline"/>
        <w:rPr>
          <w:rFonts w:ascii="Segoe UI" w:hAnsi="Segoe UI" w:cs="Segoe UI"/>
          <w:sz w:val="18"/>
          <w:szCs w:val="18"/>
        </w:rPr>
      </w:pPr>
      <w:r>
        <w:rPr>
          <w:rFonts w:asciiTheme="minorHAnsi" w:eastAsiaTheme="minorHAnsi" w:hAnsiTheme="minorHAnsi" w:cstheme="minorBidi"/>
          <w:noProof/>
          <w:sz w:val="22"/>
          <w:szCs w:val="22"/>
          <w:lang w:eastAsia="en-US"/>
        </w:rPr>
        <w:drawing>
          <wp:inline distT="0" distB="0" distL="0" distR="0" wp14:anchorId="1DA1BC4D" wp14:editId="60C18F5E">
            <wp:extent cx="1781175" cy="923925"/>
            <wp:effectExtent l="0" t="0" r="9525" b="9525"/>
            <wp:docPr id="1" name="Picture 1"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r>
        <w:rPr>
          <w:rStyle w:val="eop"/>
          <w:rFonts w:ascii="Calibri" w:hAnsi="Calibri" w:cs="Calibri"/>
          <w:sz w:val="28"/>
          <w:szCs w:val="28"/>
        </w:rPr>
        <w:t> </w:t>
      </w:r>
    </w:p>
    <w:p w14:paraId="3C15B414" w14:textId="77777777" w:rsidR="00743756" w:rsidRDefault="00743756" w:rsidP="007437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Press Release </w:t>
      </w:r>
      <w:r>
        <w:rPr>
          <w:rStyle w:val="eop"/>
          <w:rFonts w:ascii="Calibri" w:hAnsi="Calibri" w:cs="Calibri"/>
          <w:sz w:val="28"/>
          <w:szCs w:val="28"/>
        </w:rPr>
        <w:t> </w:t>
      </w:r>
    </w:p>
    <w:p w14:paraId="27AA4820" w14:textId="77777777" w:rsidR="00743756" w:rsidRDefault="00743756" w:rsidP="007437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US"/>
        </w:rPr>
        <w:t>13 September 2021</w:t>
      </w:r>
    </w:p>
    <w:p w14:paraId="6E7E6820" w14:textId="33675FE1" w:rsidR="00743756" w:rsidRPr="004C79AC" w:rsidRDefault="00743756" w:rsidP="004C79A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6B68680" w14:textId="0C94F357" w:rsidR="008E7484" w:rsidRPr="004C79AC" w:rsidRDefault="5AE6DC6A" w:rsidP="03EBAA78">
      <w:pPr>
        <w:rPr>
          <w:b/>
          <w:bCs/>
          <w:sz w:val="24"/>
          <w:szCs w:val="24"/>
        </w:rPr>
      </w:pPr>
      <w:r w:rsidRPr="004C79AC">
        <w:rPr>
          <w:b/>
          <w:bCs/>
          <w:sz w:val="24"/>
          <w:szCs w:val="24"/>
        </w:rPr>
        <w:t xml:space="preserve">International farmers </w:t>
      </w:r>
      <w:r w:rsidR="65D3C1F2" w:rsidRPr="004C79AC">
        <w:rPr>
          <w:b/>
          <w:bCs/>
          <w:sz w:val="24"/>
          <w:szCs w:val="24"/>
        </w:rPr>
        <w:t>share their experience on the front line of climate change</w:t>
      </w:r>
    </w:p>
    <w:p w14:paraId="7EBF7FB6" w14:textId="05674516" w:rsidR="002630A6" w:rsidRDefault="00C61123">
      <w:r>
        <w:t>In the lead up to COP26, the Oxford Farming Conference (OFC) w</w:t>
      </w:r>
      <w:r w:rsidR="209F5644">
        <w:t>elcom</w:t>
      </w:r>
      <w:r>
        <w:t>ed</w:t>
      </w:r>
      <w:r w:rsidR="209F5644">
        <w:t xml:space="preserve"> an international panel and audience</w:t>
      </w:r>
      <w:r>
        <w:t xml:space="preserve"> at its</w:t>
      </w:r>
      <w:r w:rsidR="00E66876">
        <w:t xml:space="preserve"> recent Bitesize webinar</w:t>
      </w:r>
      <w:r w:rsidR="004A0A66">
        <w:t xml:space="preserve"> </w:t>
      </w:r>
      <w:r w:rsidR="004A0A66" w:rsidRPr="004A0A66">
        <w:rPr>
          <w:i/>
          <w:iCs/>
        </w:rPr>
        <w:t>‘Farming on the Frontline of Climate Change’</w:t>
      </w:r>
      <w:r>
        <w:t>. The event</w:t>
      </w:r>
      <w:r w:rsidR="00E66876">
        <w:t xml:space="preserve"> focused on the practices that farmers are using to not only </w:t>
      </w:r>
      <w:r w:rsidR="00BA303B">
        <w:t xml:space="preserve">combat </w:t>
      </w:r>
      <w:r w:rsidR="004A0A66">
        <w:t>the effects of climate change</w:t>
      </w:r>
      <w:r w:rsidR="00E66876">
        <w:t xml:space="preserve">, but </w:t>
      </w:r>
      <w:r w:rsidR="46C23E63">
        <w:t xml:space="preserve">to </w:t>
      </w:r>
      <w:r w:rsidR="00E66876">
        <w:t>remain competitive</w:t>
      </w:r>
      <w:r w:rsidR="00D575D7">
        <w:t xml:space="preserve"> and resilient</w:t>
      </w:r>
      <w:r w:rsidR="00E66876">
        <w:t>.</w:t>
      </w:r>
    </w:p>
    <w:p w14:paraId="76ED8CF0" w14:textId="7F442EC6" w:rsidR="00BF1594" w:rsidRDefault="00FF720A">
      <w:r>
        <w:t>The session, which was chaired by Liz Bowles, OFC Director and Associate Director of Farming and Land</w:t>
      </w:r>
      <w:r w:rsidR="3DC2E570">
        <w:t xml:space="preserve"> U</w:t>
      </w:r>
      <w:r>
        <w:t xml:space="preserve">se with the </w:t>
      </w:r>
      <w:r w:rsidR="00BA303B">
        <w:t>S</w:t>
      </w:r>
      <w:r>
        <w:t xml:space="preserve">oil </w:t>
      </w:r>
      <w:r w:rsidR="00BA303B">
        <w:t>A</w:t>
      </w:r>
      <w:r>
        <w:t xml:space="preserve">ssociation, was the </w:t>
      </w:r>
      <w:r w:rsidR="00641891">
        <w:t>second</w:t>
      </w:r>
      <w:r>
        <w:t xml:space="preserve"> in a series of webinars that the OFC is hosting in the lead up to the return of the physical conference in January 2022.</w:t>
      </w:r>
    </w:p>
    <w:p w14:paraId="2F9F9F6A" w14:textId="75C35D1C" w:rsidR="00BA303B" w:rsidRDefault="00BA303B">
      <w:r>
        <w:t>“</w:t>
      </w:r>
      <w:r w:rsidR="72E6ECD9">
        <w:t>Twenty</w:t>
      </w:r>
      <w:r>
        <w:t xml:space="preserve"> years </w:t>
      </w:r>
      <w:r w:rsidR="0077370E">
        <w:t>ago,</w:t>
      </w:r>
      <w:r>
        <w:t xml:space="preserve"> </w:t>
      </w:r>
      <w:r w:rsidR="00BF1594">
        <w:t>when I worked with ADAS</w:t>
      </w:r>
      <w:r w:rsidR="0077370E">
        <w:t>,</w:t>
      </w:r>
      <w:r w:rsidR="00BF1594">
        <w:t xml:space="preserve"> we were called to a staff meeting to start thinking about how farmers should be adapting to climate change</w:t>
      </w:r>
      <w:r>
        <w:t>. B</w:t>
      </w:r>
      <w:r w:rsidR="00BF1594">
        <w:t>ut</w:t>
      </w:r>
      <w:r>
        <w:t>,</w:t>
      </w:r>
      <w:r w:rsidR="00BF1594">
        <w:t xml:space="preserve"> at that time</w:t>
      </w:r>
      <w:r>
        <w:t>,</w:t>
      </w:r>
      <w:r w:rsidR="00BF1594">
        <w:t xml:space="preserve"> there </w:t>
      </w:r>
      <w:r>
        <w:t>wasn’t the extreme</w:t>
      </w:r>
      <w:r w:rsidR="00BF1594">
        <w:t xml:space="preserve"> weather</w:t>
      </w:r>
      <w:r>
        <w:t xml:space="preserve"> that we now face</w:t>
      </w:r>
      <w:r w:rsidR="78A6E41F">
        <w:t>.</w:t>
      </w:r>
    </w:p>
    <w:p w14:paraId="76FE032C" w14:textId="62D7ECB0" w:rsidR="00BF1594" w:rsidRDefault="00BA303B">
      <w:r>
        <w:t>“I</w:t>
      </w:r>
      <w:r w:rsidR="00BF1594">
        <w:t>f farmers had changed farming practice in advance of the climate changing</w:t>
      </w:r>
      <w:r w:rsidR="0077370E">
        <w:t>,</w:t>
      </w:r>
      <w:r w:rsidR="00BF1594">
        <w:t xml:space="preserve"> they could well have been at a competitive disadvantage – but now that is completely different. </w:t>
      </w:r>
      <w:r w:rsidR="00195D03">
        <w:t xml:space="preserve">We all </w:t>
      </w:r>
      <w:r>
        <w:t>must</w:t>
      </w:r>
      <w:r w:rsidR="00195D03">
        <w:t xml:space="preserve"> look at how we </w:t>
      </w:r>
      <w:r>
        <w:t xml:space="preserve">can </w:t>
      </w:r>
      <w:r w:rsidR="00195D03">
        <w:t>change our farming practice</w:t>
      </w:r>
      <w:r>
        <w:t>s</w:t>
      </w:r>
      <w:r w:rsidR="00195D03">
        <w:t xml:space="preserve"> </w:t>
      </w:r>
      <w:r>
        <w:t>to</w:t>
      </w:r>
      <w:r w:rsidR="00195D03">
        <w:t xml:space="preserve"> adapt to climate change both to remain competitive, but also to play our part in cooling</w:t>
      </w:r>
      <w:r w:rsidR="3D9392FF">
        <w:t xml:space="preserve"> down</w:t>
      </w:r>
      <w:r w:rsidR="00195D03">
        <w:t xml:space="preserve"> our planet.</w:t>
      </w:r>
      <w:r>
        <w:t>”</w:t>
      </w:r>
    </w:p>
    <w:p w14:paraId="3830E132" w14:textId="109FFCF9" w:rsidR="00C64FD9" w:rsidRDefault="00C64FD9">
      <w:r>
        <w:t xml:space="preserve">Held in partnership with the Nature Friendly Farming Network (NFFN), Martin Lines from Cambridgeshire; Ellen Litchfield from South Australia; and Tumaini </w:t>
      </w:r>
      <w:proofErr w:type="spellStart"/>
      <w:r>
        <w:t>Elibariki</w:t>
      </w:r>
      <w:proofErr w:type="spellEnd"/>
      <w:r>
        <w:t xml:space="preserve"> from Tanzania joined Liz as panellists and shared how they</w:t>
      </w:r>
      <w:r w:rsidR="2061A709">
        <w:t xml:space="preserve"> a</w:t>
      </w:r>
      <w:r>
        <w:t>re dealing with the realities of climate change in their farming practice.</w:t>
      </w:r>
    </w:p>
    <w:p w14:paraId="070C591F" w14:textId="77777777" w:rsidR="00C64FD9" w:rsidRDefault="00C64FD9">
      <w:r>
        <w:t xml:space="preserve">Martin, who is NFFN Chair, is an arable farmer and says that there is a need to work with the landscape’s natural capacity to improve resilience. </w:t>
      </w:r>
    </w:p>
    <w:p w14:paraId="528014C8" w14:textId="64B8988C" w:rsidR="00C64FD9" w:rsidRDefault="00C64FD9" w:rsidP="00C64FD9">
      <w:r>
        <w:t xml:space="preserve"> “Climate change isn’t coming, it’s here now. Within my arable business, I’m being greatly affected by the seasons changing and from being too dry, too wet with weather patterns </w:t>
      </w:r>
      <w:r w:rsidR="4A1DC757">
        <w:t>disrupted</w:t>
      </w:r>
      <w:r>
        <w:t xml:space="preserve"> and we only know that this is going to get worse.</w:t>
      </w:r>
    </w:p>
    <w:p w14:paraId="792DA974" w14:textId="504EBE8B" w:rsidR="00C64FD9" w:rsidRDefault="00C64FD9" w:rsidP="00C64FD9">
      <w:r>
        <w:t xml:space="preserve">“For me, my number one asset as a land manager and farmer is my soil. And if I can improve the soil quality, </w:t>
      </w:r>
      <w:proofErr w:type="gramStart"/>
      <w:r>
        <w:t>biodiversity</w:t>
      </w:r>
      <w:proofErr w:type="gramEnd"/>
      <w:r>
        <w:t xml:space="preserve"> and landscape around me, I can stay profitable and viable into the future. To do this, we’ve moved away from cultivations into direct drilling and cover crops. We’ve also welcomed back livestock to fertilise and feed off the cover crops.”</w:t>
      </w:r>
    </w:p>
    <w:p w14:paraId="5DE6DA71" w14:textId="10E77ACF" w:rsidR="00C64FD9" w:rsidRDefault="00C64FD9">
      <w:r>
        <w:t>Ellen farms in the most rainfall volatile area in Australia on a sheep and cattle station that spans 600,000 hectares.</w:t>
      </w:r>
    </w:p>
    <w:p w14:paraId="1B5F0715" w14:textId="016CCBDD" w:rsidR="00C64FD9" w:rsidRDefault="00C64FD9">
      <w:r>
        <w:t>“For us, dealing with climate extremes has been a constant issue</w:t>
      </w:r>
      <w:r w:rsidR="00D575D7">
        <w:t xml:space="preserve"> - b</w:t>
      </w:r>
      <w:r>
        <w:t xml:space="preserve">ut it’s getting worse. The </w:t>
      </w:r>
      <w:r w:rsidR="00D575D7">
        <w:t>2019 drought</w:t>
      </w:r>
      <w:r>
        <w:t xml:space="preserve"> saw some parts of the country experience the driest</w:t>
      </w:r>
      <w:r w:rsidR="00D575D7">
        <w:t xml:space="preserve"> and </w:t>
      </w:r>
      <w:r>
        <w:t>hottest year on record</w:t>
      </w:r>
      <w:r w:rsidR="00D575D7">
        <w:t>. R</w:t>
      </w:r>
      <w:r>
        <w:t xml:space="preserve">ainfall </w:t>
      </w:r>
      <w:r w:rsidR="00D575D7">
        <w:t xml:space="preserve">was </w:t>
      </w:r>
      <w:r>
        <w:t>down 40% and average temp up 1.5 degree</w:t>
      </w:r>
      <w:r w:rsidR="00D575D7">
        <w:t>s.”</w:t>
      </w:r>
    </w:p>
    <w:p w14:paraId="45D5854C" w14:textId="552600C2" w:rsidR="00D575D7" w:rsidRDefault="00D575D7">
      <w:r>
        <w:lastRenderedPageBreak/>
        <w:t>Despite the droughts and associated economic impact, Ellen says that productivity has significantly increase</w:t>
      </w:r>
      <w:r w:rsidR="3B5243CF">
        <w:t>d</w:t>
      </w:r>
      <w:r>
        <w:t xml:space="preserve"> across livestock and cropping sectors.</w:t>
      </w:r>
    </w:p>
    <w:p w14:paraId="41508B3F" w14:textId="7C48986B" w:rsidR="00D575D7" w:rsidRDefault="37F2686F" w:rsidP="00D575D7">
      <w:r>
        <w:t>This, she says, is because</w:t>
      </w:r>
      <w:r w:rsidR="00D575D7">
        <w:t xml:space="preserve"> farmers on the front line of climate change can increase their resilience by investing in natural capital, climate adaptive breeds, solar energy and sharing their story to maintain social license.</w:t>
      </w:r>
    </w:p>
    <w:p w14:paraId="432E915F" w14:textId="324292DB" w:rsidR="00D575D7" w:rsidRDefault="00D575D7" w:rsidP="00D575D7">
      <w:r>
        <w:t xml:space="preserve">“One thing that I think that is important </w:t>
      </w:r>
      <w:r w:rsidR="00C61123">
        <w:t>- and</w:t>
      </w:r>
      <w:r>
        <w:t xml:space="preserve"> may not seem like something you directly do because of climate change </w:t>
      </w:r>
      <w:r w:rsidR="05ADAA99">
        <w:t xml:space="preserve">- </w:t>
      </w:r>
      <w:r>
        <w:t xml:space="preserve">is sharing our story and recognising that as farmers, we are going to have to speak up and </w:t>
      </w:r>
      <w:r w:rsidR="64BA59A5">
        <w:t xml:space="preserve">tell the world </w:t>
      </w:r>
      <w:r>
        <w:t xml:space="preserve">  what we are actually doing and how we are mitigating and adapting to climate change.”</w:t>
      </w:r>
    </w:p>
    <w:p w14:paraId="05D522ED" w14:textId="12AC5968" w:rsidR="00D575D7" w:rsidRPr="00921D17" w:rsidRDefault="00921D17">
      <w:r w:rsidRPr="00921D17">
        <w:t xml:space="preserve">Tumaini has worked for Farm Africa since 2012 and has managed </w:t>
      </w:r>
      <w:proofErr w:type="gramStart"/>
      <w:r w:rsidRPr="00921D17">
        <w:t>a number of</w:t>
      </w:r>
      <w:proofErr w:type="gramEnd"/>
      <w:r w:rsidRPr="00921D17">
        <w:t xml:space="preserve"> their project in northern Tanzania supporting farmers to ide</w:t>
      </w:r>
      <w:r w:rsidRPr="00921D17">
        <w:rPr>
          <w:rFonts w:cstheme="minorHAnsi"/>
          <w:sz w:val="21"/>
          <w:szCs w:val="21"/>
          <w:shd w:val="clear" w:color="auto" w:fill="FFFFFF"/>
        </w:rPr>
        <w:t>ntify issues they face, solutions and training, utilising his background in agricultural technology</w:t>
      </w:r>
      <w:r w:rsidRPr="00921D17">
        <w:rPr>
          <w:rFonts w:cstheme="minorHAnsi"/>
        </w:rPr>
        <w:t>.</w:t>
      </w:r>
      <w:r w:rsidRPr="00921D17">
        <w:t xml:space="preserve"> He is </w:t>
      </w:r>
      <w:r w:rsidRPr="00921D17">
        <w:rPr>
          <w:rFonts w:cstheme="minorHAnsi"/>
        </w:rPr>
        <w:t xml:space="preserve">also </w:t>
      </w:r>
      <w:r w:rsidRPr="00921D17">
        <w:rPr>
          <w:rFonts w:cstheme="minorHAnsi"/>
          <w:shd w:val="clear" w:color="auto" w:fill="FFFFFF"/>
        </w:rPr>
        <w:t>Programme Manager for the Sunflower Project, growing drought-tolerant varieties.</w:t>
      </w:r>
    </w:p>
    <w:p w14:paraId="1CE903C4" w14:textId="7B77DCE0" w:rsidR="00195D03" w:rsidRDefault="00921D17" w:rsidP="00D575D7">
      <w:r>
        <w:t>“In Tanzania we have a challenge where most farmers rely on small scale farming in rural areas, but around 35% of the population does not have enough nutritious food to eat. Another challenge is deforestation with some of the population turning to selling timber products such as firewood and charcoal to make money, resulting in soil erosion.</w:t>
      </w:r>
    </w:p>
    <w:p w14:paraId="6F1CBE76" w14:textId="0B3460AE" w:rsidR="00921D17" w:rsidRDefault="00921D17" w:rsidP="00D575D7">
      <w:r>
        <w:t>“In northern and central Tanzania, climate change is making weather patterns increasingly unpredictable, limiting smallholders’ ability to plan for the future. Farmers have been planting cover crops such as lablab</w:t>
      </w:r>
      <w:r w:rsidR="0096332F">
        <w:t xml:space="preserve"> beans </w:t>
      </w:r>
      <w:r>
        <w:t xml:space="preserve">to help improve moisture retention </w:t>
      </w:r>
      <w:r w:rsidR="00641891">
        <w:t>and in the event of floods soil erosion is limited due to the protection of the crop.”</w:t>
      </w:r>
    </w:p>
    <w:p w14:paraId="2C9BFA50" w14:textId="6A40AF3F" w:rsidR="00641891" w:rsidRPr="008A2F4E" w:rsidRDefault="00641891" w:rsidP="03EBAA78">
      <w:pPr>
        <w:pStyle w:val="paragraph"/>
        <w:spacing w:before="0" w:beforeAutospacing="0" w:after="0" w:afterAutospacing="0"/>
        <w:textAlignment w:val="baseline"/>
        <w:rPr>
          <w:rStyle w:val="eop"/>
          <w:rFonts w:ascii="Calibri" w:hAnsi="Calibri" w:cs="Calibri"/>
          <w:sz w:val="22"/>
          <w:szCs w:val="22"/>
        </w:rPr>
      </w:pPr>
      <w:r w:rsidRPr="004C79AC">
        <w:rPr>
          <w:rStyle w:val="normaltextrun"/>
          <w:rFonts w:ascii="Calibri" w:hAnsi="Calibri" w:cs="Calibri"/>
          <w:sz w:val="22"/>
          <w:szCs w:val="22"/>
        </w:rPr>
        <w:t>The next Bitesize webinar will be hosted on Thursday 7 October at 12noon in partnership with the Institute of Agricultural Management. The session is themed ‘Farming’s Future Workforce’ with the panel sharing their successful solutions as</w:t>
      </w:r>
      <w:r w:rsidRPr="00B26918">
        <w:rPr>
          <w:rStyle w:val="normaltextrun"/>
          <w:rFonts w:ascii="Calibri" w:hAnsi="Calibri" w:cs="Calibri"/>
          <w:sz w:val="22"/>
          <w:szCs w:val="22"/>
        </w:rPr>
        <w:t xml:space="preserve"> well as </w:t>
      </w:r>
      <w:r w:rsidRPr="008A2F4E">
        <w:rPr>
          <w:rStyle w:val="normaltextrun"/>
          <w:rFonts w:asciiTheme="minorHAnsi" w:hAnsiTheme="minorHAnsi" w:cstheme="minorBidi"/>
          <w:sz w:val="22"/>
          <w:szCs w:val="22"/>
        </w:rPr>
        <w:t>discussing</w:t>
      </w:r>
      <w:r w:rsidR="00743756" w:rsidRPr="008A2F4E">
        <w:rPr>
          <w:rStyle w:val="normaltextrun"/>
          <w:rFonts w:asciiTheme="minorHAnsi" w:hAnsiTheme="minorHAnsi" w:cstheme="minorBidi"/>
          <w:sz w:val="22"/>
          <w:szCs w:val="22"/>
        </w:rPr>
        <w:t xml:space="preserve"> how novel technologies, such as robots, can increase productivity</w:t>
      </w:r>
      <w:r w:rsidR="004C79AC" w:rsidRPr="008A2F4E">
        <w:rPr>
          <w:rStyle w:val="normaltextrun"/>
          <w:rFonts w:asciiTheme="minorHAnsi" w:hAnsiTheme="minorHAnsi" w:cstheme="minorBidi"/>
          <w:sz w:val="22"/>
          <w:szCs w:val="22"/>
        </w:rPr>
        <w:t xml:space="preserve"> and what human skills are required to approach future demands.</w:t>
      </w:r>
      <w:r w:rsidRPr="004C79AC">
        <w:rPr>
          <w:rStyle w:val="normaltextrun"/>
          <w:rFonts w:asciiTheme="minorHAnsi" w:hAnsiTheme="minorHAnsi" w:cstheme="minorBidi"/>
          <w:sz w:val="22"/>
          <w:szCs w:val="22"/>
        </w:rPr>
        <w:t xml:space="preserve"> </w:t>
      </w:r>
    </w:p>
    <w:p w14:paraId="442F91F2" w14:textId="77777777" w:rsidR="00641891" w:rsidRPr="008A2F4E" w:rsidRDefault="00641891" w:rsidP="03EBAA78">
      <w:pPr>
        <w:pStyle w:val="paragraph"/>
        <w:spacing w:before="0" w:beforeAutospacing="0" w:after="0" w:afterAutospacing="0"/>
        <w:textAlignment w:val="baseline"/>
        <w:rPr>
          <w:rFonts w:ascii="Segoe UI" w:hAnsi="Segoe UI" w:cs="Segoe UI"/>
          <w:sz w:val="18"/>
          <w:szCs w:val="18"/>
        </w:rPr>
      </w:pPr>
    </w:p>
    <w:p w14:paraId="76DE9438" w14:textId="2CFC70DE" w:rsidR="00641891" w:rsidRPr="008A2F4E" w:rsidRDefault="00641891" w:rsidP="03EBAA78">
      <w:pPr>
        <w:pStyle w:val="paragraph"/>
        <w:spacing w:before="0" w:beforeAutospacing="0" w:after="0" w:afterAutospacing="0"/>
        <w:textAlignment w:val="baseline"/>
        <w:rPr>
          <w:rStyle w:val="eop"/>
          <w:rFonts w:ascii="Calibri" w:hAnsi="Calibri" w:cs="Calibri"/>
          <w:sz w:val="22"/>
          <w:szCs w:val="22"/>
        </w:rPr>
      </w:pPr>
      <w:r w:rsidRPr="008A2F4E">
        <w:rPr>
          <w:rStyle w:val="normaltextrun"/>
          <w:rFonts w:ascii="Calibri" w:hAnsi="Calibri" w:cs="Calibri"/>
          <w:sz w:val="22"/>
          <w:szCs w:val="22"/>
        </w:rPr>
        <w:t>The 2022 Oxford Farming Conference, Routes to Resilience, will be co-chaired by Barbara Bray MBE and Sarah Mukherjee MBE and will be held from 5 - 7 January 2022.</w:t>
      </w:r>
      <w:r w:rsidRPr="008A2F4E">
        <w:rPr>
          <w:rStyle w:val="eop"/>
          <w:rFonts w:ascii="Calibri" w:hAnsi="Calibri" w:cs="Calibri"/>
          <w:sz w:val="22"/>
          <w:szCs w:val="22"/>
        </w:rPr>
        <w:t> </w:t>
      </w:r>
    </w:p>
    <w:p w14:paraId="6B82BF5A" w14:textId="77777777" w:rsidR="00641891" w:rsidRPr="008A2F4E" w:rsidRDefault="00641891" w:rsidP="03EBAA78">
      <w:pPr>
        <w:pStyle w:val="paragraph"/>
        <w:spacing w:before="0" w:beforeAutospacing="0" w:after="0" w:afterAutospacing="0"/>
        <w:textAlignment w:val="baseline"/>
        <w:rPr>
          <w:rFonts w:ascii="Segoe UI" w:hAnsi="Segoe UI" w:cs="Segoe UI"/>
          <w:sz w:val="18"/>
          <w:szCs w:val="18"/>
        </w:rPr>
      </w:pPr>
    </w:p>
    <w:p w14:paraId="53E91B48" w14:textId="77777777" w:rsidR="00641891" w:rsidRPr="008A2F4E" w:rsidRDefault="00641891" w:rsidP="03EBAA78">
      <w:pPr>
        <w:pStyle w:val="paragraph"/>
        <w:spacing w:before="0" w:beforeAutospacing="0" w:after="0" w:afterAutospacing="0"/>
        <w:textAlignment w:val="baseline"/>
        <w:rPr>
          <w:rFonts w:ascii="Segoe UI" w:hAnsi="Segoe UI" w:cs="Segoe UI"/>
          <w:sz w:val="18"/>
          <w:szCs w:val="18"/>
        </w:rPr>
      </w:pPr>
      <w:r w:rsidRPr="008A2F4E">
        <w:rPr>
          <w:rStyle w:val="normaltextrun"/>
          <w:rFonts w:ascii="Calibri" w:hAnsi="Calibri" w:cs="Calibri"/>
          <w:sz w:val="22"/>
          <w:szCs w:val="22"/>
        </w:rPr>
        <w:t>For more information on both events, please head to www.ofc.org.uk</w:t>
      </w:r>
      <w:r w:rsidRPr="008A2F4E">
        <w:rPr>
          <w:rStyle w:val="tabchar"/>
          <w:rFonts w:ascii="Calibri" w:hAnsi="Calibri" w:cs="Calibri"/>
          <w:sz w:val="22"/>
          <w:szCs w:val="22"/>
        </w:rPr>
        <w:t xml:space="preserve"> </w:t>
      </w:r>
      <w:r w:rsidRPr="008A2F4E">
        <w:rPr>
          <w:rStyle w:val="eop"/>
          <w:rFonts w:ascii="Calibri" w:hAnsi="Calibri" w:cs="Calibri"/>
          <w:sz w:val="22"/>
          <w:szCs w:val="22"/>
        </w:rPr>
        <w:t> </w:t>
      </w:r>
    </w:p>
    <w:p w14:paraId="7450544B" w14:textId="48BEB828" w:rsidR="00195D03" w:rsidRDefault="00195D03"/>
    <w:p w14:paraId="4EB6B81C" w14:textId="77777777" w:rsidR="00EF64C5" w:rsidRDefault="00EF64C5" w:rsidP="00EF6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lang w:val="en-US"/>
        </w:rPr>
        <w:t>-Ends-</w:t>
      </w:r>
      <w:r>
        <w:rPr>
          <w:rStyle w:val="eop"/>
          <w:rFonts w:ascii="Calibri" w:hAnsi="Calibri" w:cs="Calibri"/>
          <w:sz w:val="22"/>
          <w:szCs w:val="22"/>
        </w:rPr>
        <w:t> </w:t>
      </w:r>
    </w:p>
    <w:p w14:paraId="52C1E330" w14:textId="77777777" w:rsidR="00EF64C5" w:rsidRDefault="00EF64C5" w:rsidP="00EF6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Issued by Jane Craigie Marketing. For further details or interviews, please contact </w:t>
      </w:r>
      <w:hyperlink r:id="rId9" w:tgtFrame="_blank" w:history="1">
        <w:r>
          <w:rPr>
            <w:rStyle w:val="normaltextrun"/>
            <w:rFonts w:ascii="Calibri" w:hAnsi="Calibri" w:cs="Calibri"/>
            <w:b/>
            <w:bCs/>
            <w:color w:val="0563C1"/>
            <w:sz w:val="22"/>
            <w:szCs w:val="22"/>
            <w:u w:val="single"/>
          </w:rPr>
          <w:t>marketing@ofc.org.uk</w:t>
        </w:r>
      </w:hyperlink>
      <w:r>
        <w:rPr>
          <w:rStyle w:val="normaltextrun"/>
          <w:rFonts w:ascii="Calibri" w:hAnsi="Calibri" w:cs="Calibri"/>
          <w:b/>
          <w:bCs/>
          <w:color w:val="000000"/>
          <w:sz w:val="22"/>
          <w:szCs w:val="22"/>
        </w:rPr>
        <w:t> or Rebecca on 07792 467730</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3357A2E" w14:textId="77777777" w:rsidR="00EF64C5" w:rsidRDefault="00EF64C5" w:rsidP="00EF6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659D3D6E" w14:textId="77777777" w:rsidR="00EF64C5" w:rsidRDefault="00EF64C5" w:rsidP="00EF6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Notes to Editors:</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C4A9594" w14:textId="77777777" w:rsidR="00EF64C5" w:rsidRDefault="00EF64C5" w:rsidP="00EF6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For more information on the Oxford Farming Conference (OFC):  </w:t>
      </w:r>
      <w:r>
        <w:rPr>
          <w:rStyle w:val="eop"/>
          <w:rFonts w:ascii="Calibri" w:hAnsi="Calibri" w:cs="Calibri"/>
          <w:color w:val="000000"/>
          <w:sz w:val="22"/>
          <w:szCs w:val="22"/>
        </w:rPr>
        <w:t> </w:t>
      </w:r>
    </w:p>
    <w:p w14:paraId="345928D5" w14:textId="77777777" w:rsidR="00EF64C5" w:rsidRDefault="00EF64C5" w:rsidP="00EF64C5">
      <w:pPr>
        <w:pStyle w:val="paragraph"/>
        <w:spacing w:before="0" w:beforeAutospacing="0" w:after="0" w:afterAutospacing="0"/>
        <w:ind w:left="-360" w:firstLine="360"/>
        <w:textAlignment w:val="baseline"/>
        <w:rPr>
          <w:rFonts w:ascii="Segoe UI" w:hAnsi="Segoe UI" w:cs="Segoe UI"/>
          <w:sz w:val="18"/>
          <w:szCs w:val="18"/>
        </w:rPr>
      </w:pPr>
      <w:r>
        <w:rPr>
          <w:rStyle w:val="normaltextrun"/>
          <w:rFonts w:ascii="Calibri" w:hAnsi="Calibri" w:cs="Calibri"/>
          <w:b/>
          <w:bCs/>
          <w:color w:val="000000"/>
          <w:sz w:val="22"/>
          <w:szCs w:val="22"/>
        </w:rPr>
        <w:t>Website:</w:t>
      </w:r>
      <w:r>
        <w:rPr>
          <w:rStyle w:val="normaltextrun"/>
          <w:rFonts w:ascii="Calibri" w:hAnsi="Calibri" w:cs="Calibri"/>
          <w:color w:val="0000FF"/>
          <w:sz w:val="22"/>
          <w:szCs w:val="22"/>
          <w:u w:val="single"/>
        </w:rPr>
        <w:t> </w:t>
      </w:r>
      <w:hyperlink r:id="rId10" w:tgtFrame="_blank" w:history="1">
        <w:r>
          <w:rPr>
            <w:rStyle w:val="normaltextrun"/>
            <w:rFonts w:ascii="Calibri" w:hAnsi="Calibri" w:cs="Calibri"/>
            <w:color w:val="0000FF"/>
            <w:sz w:val="22"/>
            <w:szCs w:val="22"/>
            <w:u w:val="single"/>
          </w:rPr>
          <w:t>www.ofc.org.uk</w:t>
        </w:r>
      </w:hyperlink>
      <w:r>
        <w:rPr>
          <w:rStyle w:val="normaltextrun"/>
          <w:rFonts w:ascii="Calibri" w:hAnsi="Calibri" w:cs="Calibri"/>
          <w:color w:val="0000FF"/>
          <w:sz w:val="22"/>
          <w:szCs w:val="22"/>
        </w:rPr>
        <w:t>  </w:t>
      </w:r>
      <w:r>
        <w:rPr>
          <w:rStyle w:val="eop"/>
          <w:rFonts w:ascii="Calibri" w:hAnsi="Calibri" w:cs="Calibri"/>
          <w:color w:val="0000FF"/>
          <w:sz w:val="22"/>
          <w:szCs w:val="22"/>
        </w:rPr>
        <w:t> </w:t>
      </w:r>
    </w:p>
    <w:p w14:paraId="5B803397" w14:textId="77777777" w:rsidR="00EF64C5" w:rsidRDefault="00EF64C5" w:rsidP="00EF64C5">
      <w:pPr>
        <w:pStyle w:val="paragraph"/>
        <w:spacing w:before="0" w:beforeAutospacing="0" w:after="0" w:afterAutospacing="0"/>
        <w:ind w:left="-360" w:firstLine="360"/>
        <w:textAlignment w:val="baseline"/>
        <w:rPr>
          <w:rFonts w:ascii="Segoe UI" w:hAnsi="Segoe UI" w:cs="Segoe UI"/>
          <w:sz w:val="18"/>
          <w:szCs w:val="18"/>
        </w:rPr>
      </w:pPr>
      <w:r>
        <w:rPr>
          <w:rStyle w:val="normaltextrun"/>
          <w:rFonts w:ascii="Calibri" w:hAnsi="Calibri" w:cs="Calibri"/>
          <w:b/>
          <w:bCs/>
          <w:color w:val="000000"/>
          <w:sz w:val="22"/>
          <w:szCs w:val="22"/>
        </w:rPr>
        <w:t>Twitter: </w:t>
      </w:r>
      <w:hyperlink r:id="rId11" w:tgtFrame="_blank" w:history="1">
        <w:r>
          <w:rPr>
            <w:rStyle w:val="normaltextrun"/>
            <w:rFonts w:ascii="Calibri" w:hAnsi="Calibri" w:cs="Calibri"/>
            <w:color w:val="0563C1"/>
            <w:sz w:val="22"/>
            <w:szCs w:val="22"/>
            <w:u w:val="single"/>
          </w:rPr>
          <w:t>@oxfordfarming</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60481B3E" w14:textId="77777777" w:rsidR="00EF64C5" w:rsidRDefault="00EF64C5" w:rsidP="00EF64C5">
      <w:pPr>
        <w:pStyle w:val="paragraph"/>
        <w:spacing w:before="0" w:beforeAutospacing="0" w:after="0" w:afterAutospacing="0"/>
        <w:ind w:left="-360" w:firstLine="360"/>
        <w:textAlignment w:val="baseline"/>
        <w:rPr>
          <w:rFonts w:ascii="Segoe UI" w:hAnsi="Segoe UI" w:cs="Segoe UI"/>
          <w:sz w:val="18"/>
          <w:szCs w:val="18"/>
        </w:rPr>
      </w:pPr>
      <w:r>
        <w:rPr>
          <w:rStyle w:val="normaltextrun"/>
          <w:rFonts w:ascii="Calibri" w:hAnsi="Calibri" w:cs="Calibri"/>
          <w:b/>
          <w:bCs/>
          <w:color w:val="000000"/>
          <w:sz w:val="22"/>
          <w:szCs w:val="22"/>
        </w:rPr>
        <w:t>YouTube:</w:t>
      </w:r>
      <w:r>
        <w:rPr>
          <w:rStyle w:val="normaltextrun"/>
          <w:rFonts w:ascii="Calibri" w:hAnsi="Calibri" w:cs="Calibri"/>
          <w:color w:val="000000"/>
        </w:rPr>
        <w:t> </w:t>
      </w:r>
      <w:proofErr w:type="spellStart"/>
      <w:r>
        <w:rPr>
          <w:rFonts w:ascii="Segoe UI" w:hAnsi="Segoe UI" w:cs="Segoe UI"/>
          <w:sz w:val="18"/>
          <w:szCs w:val="18"/>
        </w:rPr>
        <w:fldChar w:fldCharType="begin"/>
      </w:r>
      <w:r>
        <w:rPr>
          <w:rFonts w:ascii="Segoe UI" w:hAnsi="Segoe UI" w:cs="Segoe UI"/>
          <w:sz w:val="18"/>
          <w:szCs w:val="18"/>
        </w:rPr>
        <w:instrText xml:space="preserve"> HYPERLINK "https://www.youtube.com/oxfordfarmingconference" \t "_blank" </w:instrText>
      </w:r>
      <w:r>
        <w:rPr>
          <w:rFonts w:ascii="Segoe UI" w:hAnsi="Segoe UI" w:cs="Segoe UI"/>
          <w:sz w:val="18"/>
          <w:szCs w:val="18"/>
        </w:rPr>
        <w:fldChar w:fldCharType="separate"/>
      </w:r>
      <w:r>
        <w:rPr>
          <w:rStyle w:val="normaltextrun"/>
          <w:rFonts w:ascii="Calibri" w:hAnsi="Calibri" w:cs="Calibri"/>
          <w:color w:val="0563C1"/>
          <w:sz w:val="22"/>
          <w:szCs w:val="22"/>
          <w:u w:val="single"/>
        </w:rPr>
        <w:t>OxfordFarmingConference</w:t>
      </w:r>
      <w:proofErr w:type="spellEnd"/>
      <w:r>
        <w:rPr>
          <w:rFonts w:ascii="Segoe UI" w:hAnsi="Segoe UI" w:cs="Segoe UI"/>
          <w:sz w:val="18"/>
          <w:szCs w:val="18"/>
        </w:rPr>
        <w:fldChar w:fldCharType="end"/>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94A0F3C" w14:textId="77777777" w:rsidR="00EF64C5" w:rsidRDefault="00EF64C5" w:rsidP="00EF64C5">
      <w:pPr>
        <w:pStyle w:val="paragraph"/>
        <w:numPr>
          <w:ilvl w:val="0"/>
          <w:numId w:val="1"/>
        </w:numPr>
        <w:spacing w:before="0" w:beforeAutospacing="0" w:after="0" w:afterAutospacing="0"/>
        <w:ind w:firstLine="0"/>
        <w:textAlignment w:val="baseline"/>
        <w:rPr>
          <w:rFonts w:ascii="Calibri" w:hAnsi="Calibri" w:cs="Calibri"/>
          <w:sz w:val="22"/>
          <w:szCs w:val="22"/>
        </w:rPr>
      </w:pPr>
      <w:r>
        <w:rPr>
          <w:rStyle w:val="normaltextrun"/>
          <w:rFonts w:ascii="Calibri" w:hAnsi="Calibri" w:cs="Calibri"/>
          <w:color w:val="242424"/>
          <w:sz w:val="22"/>
          <w:szCs w:val="22"/>
        </w:rPr>
        <w:t>The </w:t>
      </w:r>
      <w:hyperlink r:id="rId12" w:tgtFrame="_blank" w:history="1">
        <w:r>
          <w:rPr>
            <w:rStyle w:val="normaltextrun"/>
            <w:rFonts w:ascii="Calibri" w:hAnsi="Calibri" w:cs="Calibri"/>
            <w:color w:val="242424"/>
            <w:sz w:val="22"/>
            <w:szCs w:val="22"/>
            <w:u w:val="single"/>
          </w:rPr>
          <w:t>Council</w:t>
        </w:r>
      </w:hyperlink>
      <w:r>
        <w:rPr>
          <w:rStyle w:val="normaltextrun"/>
          <w:rFonts w:ascii="Calibri" w:hAnsi="Calibri" w:cs="Calibri"/>
          <w:color w:val="242424"/>
          <w:sz w:val="22"/>
          <w:szCs w:val="22"/>
        </w:rPr>
        <w:t> is made up of 10 voluntary directors.  </w:t>
      </w:r>
      <w:r>
        <w:rPr>
          <w:rStyle w:val="eop"/>
          <w:rFonts w:ascii="Calibri" w:hAnsi="Calibri" w:cs="Calibri"/>
          <w:color w:val="242424"/>
          <w:sz w:val="22"/>
          <w:szCs w:val="22"/>
        </w:rPr>
        <w:t> </w:t>
      </w:r>
    </w:p>
    <w:p w14:paraId="2DBE3F4D" w14:textId="77777777" w:rsidR="00EF64C5" w:rsidRPr="00EF64C5" w:rsidRDefault="00EF64C5" w:rsidP="00EF64C5">
      <w:pPr>
        <w:pStyle w:val="paragraph"/>
        <w:numPr>
          <w:ilvl w:val="0"/>
          <w:numId w:val="1"/>
        </w:numPr>
        <w:spacing w:before="0" w:beforeAutospacing="0" w:after="0" w:afterAutospacing="0"/>
        <w:ind w:firstLine="0"/>
        <w:textAlignment w:val="baseline"/>
        <w:rPr>
          <w:rStyle w:val="normaltextrun"/>
          <w:rFonts w:ascii="Calibri" w:hAnsi="Calibri" w:cs="Calibri"/>
          <w:sz w:val="22"/>
          <w:szCs w:val="22"/>
        </w:rPr>
      </w:pPr>
      <w:r>
        <w:rPr>
          <w:rStyle w:val="normaltextrun"/>
          <w:rFonts w:ascii="Calibri" w:hAnsi="Calibri" w:cs="Calibri"/>
          <w:color w:val="000000"/>
          <w:sz w:val="22"/>
          <w:szCs w:val="22"/>
        </w:rPr>
        <w:t>OFC is held annually in January and includes a vibrant programme of speakers, panel</w:t>
      </w:r>
    </w:p>
    <w:p w14:paraId="39375859" w14:textId="4EE4A0EE" w:rsidR="00EF64C5" w:rsidRDefault="00EF64C5" w:rsidP="00EF64C5">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color w:val="000000"/>
          <w:sz w:val="22"/>
          <w:szCs w:val="22"/>
        </w:rPr>
        <w:t xml:space="preserve">sessions and politics sessions.  </w:t>
      </w:r>
      <w:r w:rsidR="006302E9">
        <w:rPr>
          <w:rStyle w:val="normaltextrun"/>
          <w:rFonts w:ascii="Calibri" w:hAnsi="Calibri" w:cs="Calibri"/>
          <w:color w:val="000000"/>
          <w:sz w:val="22"/>
          <w:szCs w:val="22"/>
        </w:rPr>
        <w:t>The next conference will be held from 5 – 7 January 2022.</w:t>
      </w:r>
    </w:p>
    <w:p w14:paraId="1B452939" w14:textId="1AB97ACA" w:rsidR="00EF64C5" w:rsidRDefault="00EF64C5" w:rsidP="00EF64C5">
      <w:pPr>
        <w:pStyle w:val="paragraph"/>
        <w:numPr>
          <w:ilvl w:val="0"/>
          <w:numId w:val="2"/>
        </w:numPr>
        <w:spacing w:before="0" w:beforeAutospacing="0" w:after="0" w:afterAutospacing="0"/>
        <w:ind w:firstLine="0"/>
        <w:textAlignment w:val="baseline"/>
        <w:rPr>
          <w:rFonts w:ascii="Calibri" w:hAnsi="Calibri" w:cs="Calibri"/>
          <w:sz w:val="22"/>
          <w:szCs w:val="22"/>
        </w:rPr>
      </w:pPr>
      <w:r>
        <w:rPr>
          <w:rStyle w:val="normaltextrun"/>
          <w:rFonts w:ascii="Calibri" w:hAnsi="Calibri" w:cs="Calibri"/>
          <w:color w:val="000000"/>
          <w:sz w:val="22"/>
          <w:szCs w:val="22"/>
        </w:rPr>
        <w:t>2022 will be the 76</w:t>
      </w:r>
      <w:r>
        <w:rPr>
          <w:rStyle w:val="normaltextrun"/>
          <w:rFonts w:ascii="Calibri" w:hAnsi="Calibri" w:cs="Calibri"/>
          <w:color w:val="000000"/>
          <w:sz w:val="13"/>
          <w:szCs w:val="13"/>
          <w:vertAlign w:val="superscript"/>
        </w:rPr>
        <w:t>th</w:t>
      </w:r>
      <w:r>
        <w:rPr>
          <w:rStyle w:val="normaltextrun"/>
          <w:rFonts w:ascii="Calibri" w:hAnsi="Calibri" w:cs="Calibri"/>
          <w:color w:val="000000"/>
          <w:sz w:val="22"/>
          <w:szCs w:val="22"/>
        </w:rPr>
        <w:t> conference.</w:t>
      </w:r>
      <w:r>
        <w:rPr>
          <w:rStyle w:val="eop"/>
          <w:rFonts w:ascii="Calibri" w:hAnsi="Calibri" w:cs="Calibri"/>
          <w:color w:val="000000"/>
          <w:sz w:val="22"/>
          <w:szCs w:val="22"/>
        </w:rPr>
        <w:t> </w:t>
      </w:r>
    </w:p>
    <w:p w14:paraId="474B2FD8" w14:textId="77777777" w:rsidR="00EF64C5" w:rsidRDefault="00EF64C5" w:rsidP="00EF64C5">
      <w:pPr>
        <w:pStyle w:val="paragraph"/>
        <w:numPr>
          <w:ilvl w:val="0"/>
          <w:numId w:val="2"/>
        </w:numPr>
        <w:spacing w:before="0" w:beforeAutospacing="0" w:after="0" w:afterAutospacing="0"/>
        <w:ind w:firstLine="0"/>
        <w:textAlignment w:val="baseline"/>
        <w:rPr>
          <w:rFonts w:ascii="Calibri" w:hAnsi="Calibri" w:cs="Calibri"/>
          <w:sz w:val="22"/>
          <w:szCs w:val="22"/>
        </w:rPr>
      </w:pPr>
      <w:r>
        <w:rPr>
          <w:rStyle w:val="normaltextrun"/>
          <w:rFonts w:ascii="Calibri" w:hAnsi="Calibri" w:cs="Calibri"/>
          <w:color w:val="000000"/>
          <w:sz w:val="22"/>
          <w:szCs w:val="22"/>
        </w:rPr>
        <w:t>OFC has established a reputation for strong debate and exceptional speakers. </w:t>
      </w:r>
      <w:r>
        <w:rPr>
          <w:rStyle w:val="eop"/>
          <w:rFonts w:ascii="Calibri" w:hAnsi="Calibri" w:cs="Calibri"/>
          <w:color w:val="000000"/>
          <w:sz w:val="22"/>
          <w:szCs w:val="22"/>
        </w:rPr>
        <w:t> </w:t>
      </w:r>
    </w:p>
    <w:p w14:paraId="2A775DE4" w14:textId="77777777" w:rsidR="00EF64C5" w:rsidRDefault="00EF64C5" w:rsidP="00EF64C5">
      <w:pPr>
        <w:pStyle w:val="paragraph"/>
        <w:numPr>
          <w:ilvl w:val="0"/>
          <w:numId w:val="2"/>
        </w:numPr>
        <w:spacing w:before="0" w:beforeAutospacing="0" w:after="0" w:afterAutospacing="0"/>
        <w:ind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OFC is a charity that invests in the agricultural education and knowledge-sharing. It attracts over 600 delegates every year, </w:t>
      </w:r>
      <w:r>
        <w:rPr>
          <w:rStyle w:val="normaltextrun"/>
          <w:rFonts w:ascii="Calibri" w:hAnsi="Calibri" w:cs="Calibri"/>
          <w:color w:val="242424"/>
          <w:sz w:val="22"/>
          <w:szCs w:val="22"/>
        </w:rPr>
        <w:t>including many people from the wider food chain, retail, NGOs, scientific organisations, media, policy-making </w:t>
      </w:r>
      <w:proofErr w:type="gramStart"/>
      <w:r>
        <w:rPr>
          <w:rStyle w:val="normaltextrun"/>
          <w:rFonts w:ascii="Calibri" w:hAnsi="Calibri" w:cs="Calibri"/>
          <w:color w:val="242424"/>
          <w:sz w:val="22"/>
          <w:szCs w:val="22"/>
        </w:rPr>
        <w:t>bodies</w:t>
      </w:r>
      <w:proofErr w:type="gramEnd"/>
      <w:r>
        <w:rPr>
          <w:rStyle w:val="normaltextrun"/>
          <w:rFonts w:ascii="Calibri" w:hAnsi="Calibri" w:cs="Calibri"/>
          <w:color w:val="242424"/>
          <w:sz w:val="22"/>
          <w:szCs w:val="22"/>
        </w:rPr>
        <w:t> and governments from around the world.  </w:t>
      </w:r>
      <w:r>
        <w:rPr>
          <w:rStyle w:val="eop"/>
          <w:rFonts w:ascii="Calibri" w:hAnsi="Calibri" w:cs="Calibri"/>
          <w:color w:val="242424"/>
          <w:sz w:val="22"/>
          <w:szCs w:val="22"/>
        </w:rPr>
        <w:t> </w:t>
      </w:r>
    </w:p>
    <w:p w14:paraId="4059C74C" w14:textId="77777777" w:rsidR="00EF64C5" w:rsidRDefault="00EF64C5" w:rsidP="00EF64C5">
      <w:pPr>
        <w:pStyle w:val="paragraph"/>
        <w:numPr>
          <w:ilvl w:val="0"/>
          <w:numId w:val="2"/>
        </w:numPr>
        <w:spacing w:before="0" w:beforeAutospacing="0" w:after="0" w:afterAutospacing="0"/>
        <w:ind w:firstLine="0"/>
        <w:textAlignment w:val="baseline"/>
        <w:rPr>
          <w:rFonts w:ascii="Calibri" w:hAnsi="Calibri" w:cs="Calibri"/>
          <w:sz w:val="22"/>
          <w:szCs w:val="22"/>
        </w:rPr>
      </w:pPr>
      <w:r>
        <w:rPr>
          <w:rStyle w:val="normaltextrun"/>
          <w:rFonts w:ascii="Calibri" w:hAnsi="Calibri" w:cs="Calibri"/>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 </w:t>
      </w:r>
      <w:r>
        <w:rPr>
          <w:rStyle w:val="eop"/>
          <w:rFonts w:ascii="Calibri" w:hAnsi="Calibri" w:cs="Calibri"/>
          <w:color w:val="242424"/>
          <w:sz w:val="22"/>
          <w:szCs w:val="22"/>
        </w:rPr>
        <w:t> </w:t>
      </w:r>
    </w:p>
    <w:p w14:paraId="4F3F95C9" w14:textId="77777777" w:rsidR="00EF64C5" w:rsidRDefault="00EF64C5" w:rsidP="00EF64C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E69D217" w14:textId="77777777" w:rsidR="00EF64C5" w:rsidRDefault="00EF64C5"/>
    <w:p w14:paraId="57ABBA8F" w14:textId="77777777" w:rsidR="00195D03" w:rsidRDefault="00195D03"/>
    <w:p w14:paraId="701C2D2E" w14:textId="77777777" w:rsidR="00BF1594" w:rsidRDefault="00BF1594"/>
    <w:p w14:paraId="75ACCB00" w14:textId="36CDE48F" w:rsidR="00BF1594" w:rsidRDefault="00BF1594"/>
    <w:sectPr w:rsidR="00BF1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01775"/>
    <w:multiLevelType w:val="multilevel"/>
    <w:tmpl w:val="12300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BDF4448"/>
    <w:multiLevelType w:val="multilevel"/>
    <w:tmpl w:val="8AB47B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DQ0sDQ1MjAyMjZR0lEKTi0uzszPAykwqgUA4lapCSwAAAA="/>
  </w:docVars>
  <w:rsids>
    <w:rsidRoot w:val="00BF1594"/>
    <w:rsid w:val="00195D03"/>
    <w:rsid w:val="002630A6"/>
    <w:rsid w:val="002B437A"/>
    <w:rsid w:val="002F71A4"/>
    <w:rsid w:val="00383F1A"/>
    <w:rsid w:val="004A0A66"/>
    <w:rsid w:val="004A447F"/>
    <w:rsid w:val="004C79AC"/>
    <w:rsid w:val="004F6D94"/>
    <w:rsid w:val="00553F5A"/>
    <w:rsid w:val="006302E9"/>
    <w:rsid w:val="00641891"/>
    <w:rsid w:val="00714A36"/>
    <w:rsid w:val="00743756"/>
    <w:rsid w:val="0077370E"/>
    <w:rsid w:val="007B7E92"/>
    <w:rsid w:val="00851CAF"/>
    <w:rsid w:val="008A2F4E"/>
    <w:rsid w:val="00921D17"/>
    <w:rsid w:val="0096332F"/>
    <w:rsid w:val="009E1375"/>
    <w:rsid w:val="009E37AD"/>
    <w:rsid w:val="00B213EA"/>
    <w:rsid w:val="00B26918"/>
    <w:rsid w:val="00BA303B"/>
    <w:rsid w:val="00BF1594"/>
    <w:rsid w:val="00C61123"/>
    <w:rsid w:val="00C64FD9"/>
    <w:rsid w:val="00CC3B17"/>
    <w:rsid w:val="00D575D7"/>
    <w:rsid w:val="00E66876"/>
    <w:rsid w:val="00EE4954"/>
    <w:rsid w:val="00EE53CD"/>
    <w:rsid w:val="00EF64C5"/>
    <w:rsid w:val="00FB6D24"/>
    <w:rsid w:val="00FF720A"/>
    <w:rsid w:val="02E04847"/>
    <w:rsid w:val="03EBAA78"/>
    <w:rsid w:val="05124BC2"/>
    <w:rsid w:val="05ADAA99"/>
    <w:rsid w:val="07E42D4B"/>
    <w:rsid w:val="0F4731C2"/>
    <w:rsid w:val="2061A709"/>
    <w:rsid w:val="209F5644"/>
    <w:rsid w:val="227BCDF1"/>
    <w:rsid w:val="238DD5AE"/>
    <w:rsid w:val="24179E52"/>
    <w:rsid w:val="26E7388A"/>
    <w:rsid w:val="2D060D10"/>
    <w:rsid w:val="30FE0EE0"/>
    <w:rsid w:val="359E9668"/>
    <w:rsid w:val="37F2686F"/>
    <w:rsid w:val="3B5243CF"/>
    <w:rsid w:val="3D9392FF"/>
    <w:rsid w:val="3DC2E570"/>
    <w:rsid w:val="408B024E"/>
    <w:rsid w:val="46C23E63"/>
    <w:rsid w:val="4A1DC757"/>
    <w:rsid w:val="4E36ACA5"/>
    <w:rsid w:val="53A0C16B"/>
    <w:rsid w:val="546DC1D4"/>
    <w:rsid w:val="56BF39D0"/>
    <w:rsid w:val="573E0F2E"/>
    <w:rsid w:val="5AE6DC6A"/>
    <w:rsid w:val="622B5BAF"/>
    <w:rsid w:val="64BA59A5"/>
    <w:rsid w:val="65D3C1F2"/>
    <w:rsid w:val="662D502C"/>
    <w:rsid w:val="6D111DFA"/>
    <w:rsid w:val="6DE59172"/>
    <w:rsid w:val="72E6ECD9"/>
    <w:rsid w:val="78A6E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3778"/>
  <w15:chartTrackingRefBased/>
  <w15:docId w15:val="{E7BB8D89-3921-453D-8370-307BDC2E1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418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41891"/>
  </w:style>
  <w:style w:type="character" w:customStyle="1" w:styleId="eop">
    <w:name w:val="eop"/>
    <w:basedOn w:val="DefaultParagraphFont"/>
    <w:rsid w:val="00641891"/>
  </w:style>
  <w:style w:type="character" w:customStyle="1" w:styleId="tabchar">
    <w:name w:val="tabchar"/>
    <w:basedOn w:val="DefaultParagraphFont"/>
    <w:rsid w:val="00641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4958">
      <w:bodyDiv w:val="1"/>
      <w:marLeft w:val="0"/>
      <w:marRight w:val="0"/>
      <w:marTop w:val="0"/>
      <w:marBottom w:val="0"/>
      <w:divBdr>
        <w:top w:val="none" w:sz="0" w:space="0" w:color="auto"/>
        <w:left w:val="none" w:sz="0" w:space="0" w:color="auto"/>
        <w:bottom w:val="none" w:sz="0" w:space="0" w:color="auto"/>
        <w:right w:val="none" w:sz="0" w:space="0" w:color="auto"/>
      </w:divBdr>
      <w:divsChild>
        <w:div w:id="1253513917">
          <w:marLeft w:val="0"/>
          <w:marRight w:val="0"/>
          <w:marTop w:val="0"/>
          <w:marBottom w:val="0"/>
          <w:divBdr>
            <w:top w:val="none" w:sz="0" w:space="0" w:color="auto"/>
            <w:left w:val="none" w:sz="0" w:space="0" w:color="auto"/>
            <w:bottom w:val="none" w:sz="0" w:space="0" w:color="auto"/>
            <w:right w:val="none" w:sz="0" w:space="0" w:color="auto"/>
          </w:divBdr>
        </w:div>
        <w:div w:id="1578399710">
          <w:marLeft w:val="0"/>
          <w:marRight w:val="0"/>
          <w:marTop w:val="0"/>
          <w:marBottom w:val="0"/>
          <w:divBdr>
            <w:top w:val="none" w:sz="0" w:space="0" w:color="auto"/>
            <w:left w:val="none" w:sz="0" w:space="0" w:color="auto"/>
            <w:bottom w:val="none" w:sz="0" w:space="0" w:color="auto"/>
            <w:right w:val="none" w:sz="0" w:space="0" w:color="auto"/>
          </w:divBdr>
        </w:div>
        <w:div w:id="981808469">
          <w:marLeft w:val="0"/>
          <w:marRight w:val="0"/>
          <w:marTop w:val="0"/>
          <w:marBottom w:val="0"/>
          <w:divBdr>
            <w:top w:val="none" w:sz="0" w:space="0" w:color="auto"/>
            <w:left w:val="none" w:sz="0" w:space="0" w:color="auto"/>
            <w:bottom w:val="none" w:sz="0" w:space="0" w:color="auto"/>
            <w:right w:val="none" w:sz="0" w:space="0" w:color="auto"/>
          </w:divBdr>
        </w:div>
      </w:divsChild>
    </w:div>
    <w:div w:id="2141071854">
      <w:bodyDiv w:val="1"/>
      <w:marLeft w:val="0"/>
      <w:marRight w:val="0"/>
      <w:marTop w:val="0"/>
      <w:marBottom w:val="0"/>
      <w:divBdr>
        <w:top w:val="none" w:sz="0" w:space="0" w:color="auto"/>
        <w:left w:val="none" w:sz="0" w:space="0" w:color="auto"/>
        <w:bottom w:val="none" w:sz="0" w:space="0" w:color="auto"/>
        <w:right w:val="none" w:sz="0" w:space="0" w:color="auto"/>
      </w:divBdr>
      <w:divsChild>
        <w:div w:id="1466848928">
          <w:marLeft w:val="0"/>
          <w:marRight w:val="0"/>
          <w:marTop w:val="0"/>
          <w:marBottom w:val="0"/>
          <w:divBdr>
            <w:top w:val="none" w:sz="0" w:space="0" w:color="auto"/>
            <w:left w:val="none" w:sz="0" w:space="0" w:color="auto"/>
            <w:bottom w:val="none" w:sz="0" w:space="0" w:color="auto"/>
            <w:right w:val="none" w:sz="0" w:space="0" w:color="auto"/>
          </w:divBdr>
        </w:div>
        <w:div w:id="1567301056">
          <w:marLeft w:val="0"/>
          <w:marRight w:val="0"/>
          <w:marTop w:val="0"/>
          <w:marBottom w:val="0"/>
          <w:divBdr>
            <w:top w:val="none" w:sz="0" w:space="0" w:color="auto"/>
            <w:left w:val="none" w:sz="0" w:space="0" w:color="auto"/>
            <w:bottom w:val="none" w:sz="0" w:space="0" w:color="auto"/>
            <w:right w:val="none" w:sz="0" w:space="0" w:color="auto"/>
          </w:divBdr>
        </w:div>
        <w:div w:id="1682512593">
          <w:marLeft w:val="0"/>
          <w:marRight w:val="0"/>
          <w:marTop w:val="0"/>
          <w:marBottom w:val="0"/>
          <w:divBdr>
            <w:top w:val="none" w:sz="0" w:space="0" w:color="auto"/>
            <w:left w:val="none" w:sz="0" w:space="0" w:color="auto"/>
            <w:bottom w:val="none" w:sz="0" w:space="0" w:color="auto"/>
            <w:right w:val="none" w:sz="0" w:space="0" w:color="auto"/>
          </w:divBdr>
        </w:div>
        <w:div w:id="1466464315">
          <w:marLeft w:val="0"/>
          <w:marRight w:val="0"/>
          <w:marTop w:val="0"/>
          <w:marBottom w:val="0"/>
          <w:divBdr>
            <w:top w:val="none" w:sz="0" w:space="0" w:color="auto"/>
            <w:left w:val="none" w:sz="0" w:space="0" w:color="auto"/>
            <w:bottom w:val="none" w:sz="0" w:space="0" w:color="auto"/>
            <w:right w:val="none" w:sz="0" w:space="0" w:color="auto"/>
          </w:divBdr>
        </w:div>
        <w:div w:id="236524323">
          <w:marLeft w:val="0"/>
          <w:marRight w:val="0"/>
          <w:marTop w:val="0"/>
          <w:marBottom w:val="0"/>
          <w:divBdr>
            <w:top w:val="none" w:sz="0" w:space="0" w:color="auto"/>
            <w:left w:val="none" w:sz="0" w:space="0" w:color="auto"/>
            <w:bottom w:val="none" w:sz="0" w:space="0" w:color="auto"/>
            <w:right w:val="none" w:sz="0" w:space="0" w:color="auto"/>
          </w:divBdr>
        </w:div>
        <w:div w:id="1352075016">
          <w:marLeft w:val="0"/>
          <w:marRight w:val="0"/>
          <w:marTop w:val="0"/>
          <w:marBottom w:val="0"/>
          <w:divBdr>
            <w:top w:val="none" w:sz="0" w:space="0" w:color="auto"/>
            <w:left w:val="none" w:sz="0" w:space="0" w:color="auto"/>
            <w:bottom w:val="none" w:sz="0" w:space="0" w:color="auto"/>
            <w:right w:val="none" w:sz="0" w:space="0" w:color="auto"/>
          </w:divBdr>
          <w:divsChild>
            <w:div w:id="920916095">
              <w:marLeft w:val="0"/>
              <w:marRight w:val="0"/>
              <w:marTop w:val="0"/>
              <w:marBottom w:val="0"/>
              <w:divBdr>
                <w:top w:val="none" w:sz="0" w:space="0" w:color="auto"/>
                <w:left w:val="none" w:sz="0" w:space="0" w:color="auto"/>
                <w:bottom w:val="none" w:sz="0" w:space="0" w:color="auto"/>
                <w:right w:val="none" w:sz="0" w:space="0" w:color="auto"/>
              </w:divBdr>
            </w:div>
            <w:div w:id="1479879419">
              <w:marLeft w:val="0"/>
              <w:marRight w:val="0"/>
              <w:marTop w:val="0"/>
              <w:marBottom w:val="0"/>
              <w:divBdr>
                <w:top w:val="none" w:sz="0" w:space="0" w:color="auto"/>
                <w:left w:val="none" w:sz="0" w:space="0" w:color="auto"/>
                <w:bottom w:val="none" w:sz="0" w:space="0" w:color="auto"/>
                <w:right w:val="none" w:sz="0" w:space="0" w:color="auto"/>
              </w:divBdr>
            </w:div>
            <w:div w:id="1695115250">
              <w:marLeft w:val="0"/>
              <w:marRight w:val="0"/>
              <w:marTop w:val="0"/>
              <w:marBottom w:val="0"/>
              <w:divBdr>
                <w:top w:val="none" w:sz="0" w:space="0" w:color="auto"/>
                <w:left w:val="none" w:sz="0" w:space="0" w:color="auto"/>
                <w:bottom w:val="none" w:sz="0" w:space="0" w:color="auto"/>
                <w:right w:val="none" w:sz="0" w:space="0" w:color="auto"/>
              </w:divBdr>
            </w:div>
            <w:div w:id="1406107045">
              <w:marLeft w:val="0"/>
              <w:marRight w:val="0"/>
              <w:marTop w:val="0"/>
              <w:marBottom w:val="0"/>
              <w:divBdr>
                <w:top w:val="none" w:sz="0" w:space="0" w:color="auto"/>
                <w:left w:val="none" w:sz="0" w:space="0" w:color="auto"/>
                <w:bottom w:val="none" w:sz="0" w:space="0" w:color="auto"/>
                <w:right w:val="none" w:sz="0" w:space="0" w:color="auto"/>
              </w:divBdr>
            </w:div>
          </w:divsChild>
        </w:div>
        <w:div w:id="846988638">
          <w:marLeft w:val="0"/>
          <w:marRight w:val="0"/>
          <w:marTop w:val="0"/>
          <w:marBottom w:val="0"/>
          <w:divBdr>
            <w:top w:val="none" w:sz="0" w:space="0" w:color="auto"/>
            <w:left w:val="none" w:sz="0" w:space="0" w:color="auto"/>
            <w:bottom w:val="none" w:sz="0" w:space="0" w:color="auto"/>
            <w:right w:val="none" w:sz="0" w:space="0" w:color="auto"/>
          </w:divBdr>
          <w:divsChild>
            <w:div w:id="662273289">
              <w:marLeft w:val="0"/>
              <w:marRight w:val="0"/>
              <w:marTop w:val="0"/>
              <w:marBottom w:val="0"/>
              <w:divBdr>
                <w:top w:val="none" w:sz="0" w:space="0" w:color="auto"/>
                <w:left w:val="none" w:sz="0" w:space="0" w:color="auto"/>
                <w:bottom w:val="none" w:sz="0" w:space="0" w:color="auto"/>
                <w:right w:val="none" w:sz="0" w:space="0" w:color="auto"/>
              </w:divBdr>
            </w:div>
            <w:div w:id="177524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ofc.org.uk/counci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witter.com/oxfordfarming" TargetMode="External"/><Relationship Id="rId5" Type="http://schemas.openxmlformats.org/officeDocument/2006/relationships/styles" Target="styles.xml"/><Relationship Id="rId10" Type="http://schemas.openxmlformats.org/officeDocument/2006/relationships/hyperlink" Target="http://www.ofc.org.uk/" TargetMode="External"/><Relationship Id="rId4" Type="http://schemas.openxmlformats.org/officeDocument/2006/relationships/numbering" Target="numbering.xml"/><Relationship Id="rId9" Type="http://schemas.openxmlformats.org/officeDocument/2006/relationships/hyperlink" Target="mailto:marketing@ofc.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CC3F91-7ECB-4024-A65F-22C5E3C9E18A}">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4DC128C9-1A5C-4B86-B4C9-EFC7BFD14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5057B6-3500-4DE5-8FDF-96786AA177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80</Words>
  <Characters>5588</Characters>
  <Application>Microsoft Office Word</Application>
  <DocSecurity>0</DocSecurity>
  <Lines>46</Lines>
  <Paragraphs>13</Paragraphs>
  <ScaleCrop>false</ScaleCrop>
  <Company/>
  <LinksUpToDate>false</LinksUpToDate>
  <CharactersWithSpaces>6555</CharactersWithSpaces>
  <SharedDoc>false</SharedDoc>
  <HLinks>
    <vt:vector size="30" baseType="variant">
      <vt:variant>
        <vt:i4>3014774</vt:i4>
      </vt:variant>
      <vt:variant>
        <vt:i4>12</vt:i4>
      </vt:variant>
      <vt:variant>
        <vt:i4>0</vt:i4>
      </vt:variant>
      <vt:variant>
        <vt:i4>5</vt:i4>
      </vt:variant>
      <vt:variant>
        <vt:lpwstr>https://www.ofc.org.uk/council</vt:lpwstr>
      </vt:variant>
      <vt:variant>
        <vt:lpwstr/>
      </vt:variant>
      <vt:variant>
        <vt:i4>2097190</vt:i4>
      </vt:variant>
      <vt:variant>
        <vt:i4>9</vt:i4>
      </vt:variant>
      <vt:variant>
        <vt:i4>0</vt:i4>
      </vt:variant>
      <vt:variant>
        <vt:i4>5</vt:i4>
      </vt:variant>
      <vt:variant>
        <vt:lpwstr>https://www.youtube.com/oxfordfarmingconference</vt:lpwstr>
      </vt:variant>
      <vt:variant>
        <vt:lpwstr/>
      </vt:variant>
      <vt:variant>
        <vt:i4>6225993</vt:i4>
      </vt:variant>
      <vt:variant>
        <vt:i4>6</vt:i4>
      </vt:variant>
      <vt:variant>
        <vt:i4>0</vt:i4>
      </vt:variant>
      <vt:variant>
        <vt:i4>5</vt:i4>
      </vt:variant>
      <vt:variant>
        <vt:lpwstr>http://www.twitter.com/oxfordfarming</vt:lpwstr>
      </vt:variant>
      <vt:variant>
        <vt:lpwstr/>
      </vt:variant>
      <vt:variant>
        <vt:i4>7667759</vt:i4>
      </vt:variant>
      <vt:variant>
        <vt:i4>3</vt:i4>
      </vt:variant>
      <vt:variant>
        <vt:i4>0</vt:i4>
      </vt:variant>
      <vt:variant>
        <vt:i4>5</vt:i4>
      </vt:variant>
      <vt:variant>
        <vt:lpwstr>http://www.ofc.org.uk/</vt:lpwstr>
      </vt:variant>
      <vt:variant>
        <vt:lpwstr/>
      </vt:variant>
      <vt:variant>
        <vt:i4>6750222</vt:i4>
      </vt:variant>
      <vt:variant>
        <vt:i4>0</vt:i4>
      </vt:variant>
      <vt:variant>
        <vt:i4>0</vt:i4>
      </vt:variant>
      <vt:variant>
        <vt:i4>5</vt:i4>
      </vt:variant>
      <vt:variant>
        <vt:lpwstr>mailto:marketing@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5</cp:revision>
  <dcterms:created xsi:type="dcterms:W3CDTF">2021-09-13T10:09:00Z</dcterms:created>
  <dcterms:modified xsi:type="dcterms:W3CDTF">2021-09-1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